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D6A00">
        <w:rPr>
          <w:rFonts w:ascii="Times New Roman" w:hAnsi="Times New Roman" w:cs="Times New Roman"/>
          <w:sz w:val="24"/>
          <w:szCs w:val="24"/>
        </w:rPr>
        <w:t>Changing and Improving Resume Creation</w:t>
      </w:r>
    </w:p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Affiliation</w:t>
      </w:r>
    </w:p>
    <w:p w:rsid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2D6A00" w:rsidRP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2D6A00" w:rsidRDefault="002D6A0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C4B46" w:rsidRPr="002D6A00" w:rsidRDefault="002D6A00" w:rsidP="002D6A0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6A0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hanging and </w:t>
      </w:r>
      <w:r w:rsidR="00DC4B46" w:rsidRPr="002D6A00">
        <w:rPr>
          <w:rFonts w:ascii="Times New Roman" w:hAnsi="Times New Roman" w:cs="Times New Roman"/>
          <w:b/>
          <w:sz w:val="24"/>
          <w:szCs w:val="24"/>
        </w:rPr>
        <w:t>Improving Resume Creation</w:t>
      </w:r>
    </w:p>
    <w:p w:rsidR="00DC4B46" w:rsidRPr="002D6A00" w:rsidRDefault="002D6A00" w:rsidP="002D6A0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</w:t>
      </w:r>
      <w:r w:rsidR="00DC4B46" w:rsidRPr="002D6A00">
        <w:rPr>
          <w:rFonts w:ascii="Times New Roman" w:hAnsi="Times New Roman" w:cs="Times New Roman"/>
          <w:sz w:val="24"/>
          <w:szCs w:val="24"/>
        </w:rPr>
        <w:t>The most ideal approach to catch a recruiter’s eye is by fitting your resume to each position you apply to. To many individuals, this is a scary thought — after you invest such a lot of energy making an incredible first resume, the possibility of repeating the process for each new position you apply to seems like a huge exercise consuming a lot of time</w:t>
      </w:r>
      <w:r w:rsidR="002C4F08" w:rsidRPr="002D6A00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DC4B46" w:rsidRPr="002D6A00">
        <w:rPr>
          <w:rFonts w:ascii="Times New Roman" w:hAnsi="Times New Roman" w:cs="Times New Roman"/>
          <w:sz w:val="24"/>
          <w:szCs w:val="24"/>
        </w:rPr>
        <w:t>t</w:t>
      </w:r>
      <w:r w:rsidR="002C4F08" w:rsidRPr="002D6A00">
        <w:rPr>
          <w:rFonts w:ascii="Times New Roman" w:hAnsi="Times New Roman" w:cs="Times New Roman"/>
          <w:sz w:val="24"/>
          <w:szCs w:val="24"/>
        </w:rPr>
        <w:t>weaking your resume to each post</w:t>
      </w:r>
      <w:r w:rsidR="00DC4B46" w:rsidRPr="002D6A00">
        <w:rPr>
          <w:rFonts w:ascii="Times New Roman" w:hAnsi="Times New Roman" w:cs="Times New Roman"/>
          <w:sz w:val="24"/>
          <w:szCs w:val="24"/>
        </w:rPr>
        <w:t xml:space="preserve"> you apply to is </w:t>
      </w:r>
      <w:r w:rsidR="002C4F08" w:rsidRPr="002D6A00">
        <w:rPr>
          <w:rFonts w:ascii="Times New Roman" w:hAnsi="Times New Roman" w:cs="Times New Roman"/>
          <w:sz w:val="24"/>
          <w:szCs w:val="24"/>
        </w:rPr>
        <w:t>vital if one needs to</w:t>
      </w:r>
      <w:r w:rsidR="00DC4B46" w:rsidRPr="002D6A00">
        <w:rPr>
          <w:rFonts w:ascii="Times New Roman" w:hAnsi="Times New Roman" w:cs="Times New Roman"/>
          <w:sz w:val="24"/>
          <w:szCs w:val="24"/>
        </w:rPr>
        <w:t xml:space="preserve"> demonstra</w:t>
      </w:r>
      <w:r w:rsidR="002C4F08" w:rsidRPr="002D6A00">
        <w:rPr>
          <w:rFonts w:ascii="Times New Roman" w:hAnsi="Times New Roman" w:cs="Times New Roman"/>
          <w:sz w:val="24"/>
          <w:szCs w:val="24"/>
        </w:rPr>
        <w:t>te that he or she is</w:t>
      </w:r>
      <w:r w:rsidR="00DC4B46" w:rsidRPr="002D6A00">
        <w:rPr>
          <w:rFonts w:ascii="Times New Roman" w:hAnsi="Times New Roman" w:cs="Times New Roman"/>
          <w:sz w:val="24"/>
          <w:szCs w:val="24"/>
        </w:rPr>
        <w:t xml:space="preserve"> the ideal individual for the work.</w:t>
      </w:r>
      <w:r w:rsidR="002C4F08" w:rsidRPr="002D6A00">
        <w:rPr>
          <w:rFonts w:ascii="Times New Roman" w:hAnsi="Times New Roman" w:cs="Times New Roman"/>
          <w:sz w:val="24"/>
          <w:szCs w:val="24"/>
        </w:rPr>
        <w:t xml:space="preserve"> I have not prepared any resume recently. I can recall vividly the last resume that I prepared; that is more than 14 years ago. I had prepared my resume well though there are some mist</w:t>
      </w:r>
      <w:r>
        <w:rPr>
          <w:rFonts w:ascii="Times New Roman" w:hAnsi="Times New Roman" w:cs="Times New Roman"/>
          <w:sz w:val="24"/>
          <w:szCs w:val="24"/>
        </w:rPr>
        <w:t>akes that I can point out now that</w:t>
      </w:r>
      <w:r w:rsidR="002C4F08" w:rsidRPr="002D6A00">
        <w:rPr>
          <w:rFonts w:ascii="Times New Roman" w:hAnsi="Times New Roman" w:cs="Times New Roman"/>
          <w:sz w:val="24"/>
          <w:szCs w:val="24"/>
        </w:rPr>
        <w:t xml:space="preserve"> I need to apply for a new position since I will be transitioning from my administrative role to </w:t>
      </w:r>
      <w:r w:rsidRPr="002D6A00">
        <w:rPr>
          <w:rFonts w:ascii="Times New Roman" w:hAnsi="Times New Roman" w:cs="Times New Roman"/>
          <w:sz w:val="24"/>
          <w:szCs w:val="24"/>
        </w:rPr>
        <w:t xml:space="preserve">becoming a counselor. I might use the same outline and maintain the content within some sections of the resume. However, I will need to tailor </w:t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Pr="002D6A00">
        <w:rPr>
          <w:rFonts w:ascii="Times New Roman" w:hAnsi="Times New Roman" w:cs="Times New Roman"/>
          <w:sz w:val="24"/>
          <w:szCs w:val="24"/>
        </w:rPr>
        <w:t xml:space="preserve">a bit more by replacing some details. For instance, I will need to customize the professional summary for the counseling position I will be applying for. </w:t>
      </w:r>
      <w:bookmarkStart w:id="0" w:name="_GoBack"/>
      <w:bookmarkEnd w:id="0"/>
    </w:p>
    <w:sectPr w:rsidR="00DC4B46" w:rsidRPr="002D6A0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3AE1" w:rsidRDefault="009E3AE1" w:rsidP="002D6A00">
      <w:pPr>
        <w:spacing w:after="0" w:line="240" w:lineRule="auto"/>
      </w:pPr>
      <w:r>
        <w:separator/>
      </w:r>
    </w:p>
  </w:endnote>
  <w:endnote w:type="continuationSeparator" w:id="0">
    <w:p w:rsidR="009E3AE1" w:rsidRDefault="009E3AE1" w:rsidP="002D6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3AE1" w:rsidRDefault="009E3AE1" w:rsidP="002D6A00">
      <w:pPr>
        <w:spacing w:after="0" w:line="240" w:lineRule="auto"/>
      </w:pPr>
      <w:r>
        <w:separator/>
      </w:r>
    </w:p>
  </w:footnote>
  <w:footnote w:type="continuationSeparator" w:id="0">
    <w:p w:rsidR="009E3AE1" w:rsidRDefault="009E3AE1" w:rsidP="002D6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6538280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D6A00" w:rsidRDefault="002D6A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D6A00" w:rsidRDefault="002D6A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EyMTIzNDM1NTRX0lEKTi0uzszPAykwrAUA5RWZAiwAAAA="/>
  </w:docVars>
  <w:rsids>
    <w:rsidRoot w:val="00DC4B46"/>
    <w:rsid w:val="00037663"/>
    <w:rsid w:val="002966E1"/>
    <w:rsid w:val="002C4F08"/>
    <w:rsid w:val="002D6A00"/>
    <w:rsid w:val="009E3AE1"/>
    <w:rsid w:val="00DC4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167783-14D5-4754-8FB0-ECB2CC667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A00"/>
  </w:style>
  <w:style w:type="paragraph" w:styleId="Footer">
    <w:name w:val="footer"/>
    <w:basedOn w:val="Normal"/>
    <w:link w:val="FooterChar"/>
    <w:uiPriority w:val="99"/>
    <w:unhideWhenUsed/>
    <w:rsid w:val="002D6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A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54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18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23" w:color="F2F6F7"/>
            <w:right w:val="none" w:sz="0" w:space="0" w:color="auto"/>
          </w:divBdr>
          <w:divsChild>
            <w:div w:id="6545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6-17T11:50:00Z</dcterms:created>
  <dcterms:modified xsi:type="dcterms:W3CDTF">2021-06-17T12:25:00Z</dcterms:modified>
</cp:coreProperties>
</file>